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Ros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0 Tamarack Lane, Libertyville, IL, USA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tuoh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349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